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com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Beatriz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egundo-quarto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4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3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4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com Quarto</dc:title>
  <dc:creator>Beatriz</dc:creator>
  <cp:keywords/>
  <dcterms:created xsi:type="dcterms:W3CDTF">2023-01-30T23:59:16Z</dcterms:created>
  <dcterms:modified xsi:type="dcterms:W3CDTF">2023-01-30T2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